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ts in Heaven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t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that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8b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